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8EEEA" w14:textId="61E9C0F6" w:rsidR="003B24BA" w:rsidRDefault="009168E0">
      <w:pPr>
        <w:pStyle w:val="Title"/>
      </w:pPr>
      <w:r>
        <w:t>Untitled</w:t>
      </w:r>
    </w:p>
    <w:p w14:paraId="5F9C87EA" w14:textId="442CE817" w:rsidR="00EA0EE6" w:rsidRPr="00EA0EE6" w:rsidRDefault="00EA0EE6" w:rsidP="00EA0EE6">
      <w:pPr>
        <w:pStyle w:val="Heading1"/>
      </w:pPr>
      <w:r>
        <w:t>Heading</w:t>
      </w:r>
    </w:p>
    <w:p w14:paraId="46224353" w14:textId="77777777" w:rsidR="003B24BA" w:rsidRDefault="009168E0">
      <w:pPr>
        <w:pStyle w:val="Author"/>
      </w:pPr>
      <w:r>
        <w:t>Brendan Lanham</w:t>
      </w:r>
    </w:p>
    <w:p w14:paraId="2B7DA976" w14:textId="77777777" w:rsidR="003B24BA" w:rsidRDefault="009168E0">
      <w:pPr>
        <w:pStyle w:val="Date"/>
      </w:pPr>
      <w:r>
        <w:t>5 April 2018</w:t>
      </w:r>
    </w:p>
    <w:p w14:paraId="0EDAD356" w14:textId="77777777" w:rsidR="003B24BA" w:rsidRDefault="009168E0" w:rsidP="00152DD2">
      <w:pPr>
        <w:pStyle w:val="Heading2"/>
      </w:pPr>
      <w:bookmarkStart w:id="0" w:name="r-markdown"/>
      <w:r>
        <w:t>R Markdown</w:t>
      </w:r>
      <w:bookmarkEnd w:id="0"/>
    </w:p>
    <w:p w14:paraId="7BEA37F2" w14:textId="77777777" w:rsidR="003B24BA" w:rsidRDefault="009168E0" w:rsidP="001F468E">
      <w:pPr>
        <w:pStyle w:val="FirstParagraph"/>
      </w:pPr>
      <w:r>
        <w:t xml:space="preserve">This is an R </w:t>
      </w:r>
      <w:r w:rsidRPr="001F468E">
        <w:t>Markdown</w:t>
      </w:r>
      <w:r>
        <w:t xml:space="preserve"> document. Markdown is a </w:t>
      </w:r>
      <w:r w:rsidRPr="004312FE">
        <w:t>simple</w:t>
      </w:r>
      <w:r>
        <w:t xml:space="preserve">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3713779" w14:textId="77777777" w:rsidR="003B24BA" w:rsidRDefault="009168E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96A00D7" w14:textId="77777777" w:rsidR="003B24BA" w:rsidRDefault="009168E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2AEF074" w14:textId="77777777" w:rsidR="003B24BA" w:rsidRDefault="009168E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C4B5C65" w14:textId="77777777" w:rsidR="003B24BA" w:rsidRDefault="009168E0" w:rsidP="00152DD2">
      <w:pPr>
        <w:pStyle w:val="Heading3"/>
      </w:pPr>
      <w:bookmarkStart w:id="1" w:name="including-plots"/>
      <w:r>
        <w:t>Including Plots</w:t>
      </w:r>
      <w:bookmarkEnd w:id="1"/>
    </w:p>
    <w:p w14:paraId="022468C2" w14:textId="77777777" w:rsidR="003B24BA" w:rsidRDefault="009168E0" w:rsidP="004312FE">
      <w:pPr>
        <w:pStyle w:val="FirstParagraph"/>
      </w:pPr>
      <w:r>
        <w:t>You can also embed plots, for example:</w:t>
      </w:r>
    </w:p>
    <w:p w14:paraId="55E24554" w14:textId="77777777" w:rsidR="00AE5A34" w:rsidRPr="00AE5A34" w:rsidRDefault="00AE5A34" w:rsidP="00AE5A34">
      <w:pPr>
        <w:pStyle w:val="BodyText"/>
      </w:pPr>
    </w:p>
    <w:p w14:paraId="648A8DDE" w14:textId="77777777" w:rsidR="003B24BA" w:rsidRDefault="009168E0">
      <w:pPr>
        <w:pStyle w:val="BodyText"/>
      </w:pPr>
      <w:r>
        <w:rPr>
          <w:noProof/>
        </w:rPr>
        <w:lastRenderedPageBreak/>
        <w:drawing>
          <wp:inline distT="0" distB="0" distL="0" distR="0" wp14:anchorId="41E86010" wp14:editId="0ABA2C3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C2997" w14:textId="1B5C90E8" w:rsidR="000E03A6" w:rsidRDefault="000E03A6" w:rsidP="000E03A6">
      <w:pPr>
        <w:pStyle w:val="ImageCaption"/>
      </w:pPr>
      <w:r>
        <w:t>Here’s the figure ca</w:t>
      </w:r>
      <w:bookmarkStart w:id="2" w:name="_GoBack"/>
      <w:bookmarkEnd w:id="2"/>
      <w:r>
        <w:t>ption</w:t>
      </w:r>
    </w:p>
    <w:p w14:paraId="6314356F" w14:textId="77777777" w:rsidR="000E03A6" w:rsidRDefault="000E03A6">
      <w:pPr>
        <w:pStyle w:val="BodyText"/>
      </w:pPr>
    </w:p>
    <w:p w14:paraId="32715C22" w14:textId="10B6631D" w:rsidR="003B24BA" w:rsidRDefault="009168E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40050AE1" w14:textId="2D494C7B" w:rsidR="000B6D7D" w:rsidRDefault="006C5281" w:rsidP="006C5281">
      <w:pPr>
        <w:pStyle w:val="Compact"/>
        <w:numPr>
          <w:ilvl w:val="0"/>
          <w:numId w:val="14"/>
        </w:numPr>
      </w:pPr>
      <w:r>
        <w:t>Here is a list of things</w:t>
      </w:r>
    </w:p>
    <w:p w14:paraId="7007C98C" w14:textId="2106B212" w:rsidR="006C5281" w:rsidRDefault="006C5281" w:rsidP="006C5281">
      <w:pPr>
        <w:pStyle w:val="Compact"/>
        <w:numPr>
          <w:ilvl w:val="1"/>
          <w:numId w:val="14"/>
        </w:numPr>
      </w:pPr>
      <w:r>
        <w:t>With a sub point</w:t>
      </w:r>
    </w:p>
    <w:p w14:paraId="561B8FBF" w14:textId="032F4A57" w:rsidR="000B6D7D" w:rsidRDefault="000B6D7D" w:rsidP="000B6D7D">
      <w:pPr>
        <w:pStyle w:val="Heading2"/>
      </w:pPr>
      <w:r>
        <w:t>References</w:t>
      </w:r>
    </w:p>
    <w:p w14:paraId="48439D6F" w14:textId="77777777" w:rsidR="000B6D7D" w:rsidRPr="000B6D7D" w:rsidRDefault="000B6D7D" w:rsidP="000B6D7D">
      <w:pPr>
        <w:pStyle w:val="Bibliography"/>
      </w:pPr>
    </w:p>
    <w:sectPr w:rsidR="000B6D7D" w:rsidRPr="000B6D7D" w:rsidSect="00893A5C">
      <w:type w:val="continuous"/>
      <w:pgSz w:w="12240" w:h="15840"/>
      <w:pgMar w:top="1134" w:right="1134" w:bottom="1134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784C9" w14:textId="77777777" w:rsidR="001345DE" w:rsidRDefault="001345DE">
      <w:pPr>
        <w:spacing w:after="0"/>
      </w:pPr>
      <w:r>
        <w:separator/>
      </w:r>
    </w:p>
  </w:endnote>
  <w:endnote w:type="continuationSeparator" w:id="0">
    <w:p w14:paraId="6DFC4D8E" w14:textId="77777777" w:rsidR="001345DE" w:rsidRDefault="001345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D828D" w14:textId="77777777" w:rsidR="001345DE" w:rsidRDefault="001345DE">
      <w:r>
        <w:separator/>
      </w:r>
    </w:p>
  </w:footnote>
  <w:footnote w:type="continuationSeparator" w:id="0">
    <w:p w14:paraId="2FE8E001" w14:textId="77777777" w:rsidR="001345DE" w:rsidRDefault="001345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2B2DA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4DA42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E0C2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78857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C806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50B6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D037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865F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13C94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AE96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B04788"/>
    <w:multiLevelType w:val="hybridMultilevel"/>
    <w:tmpl w:val="C3AC2D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28BC0F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74C0A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291406"/>
    <w:multiLevelType w:val="hybridMultilevel"/>
    <w:tmpl w:val="A0F20E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6D7D"/>
    <w:rsid w:val="000E03A6"/>
    <w:rsid w:val="000F17EE"/>
    <w:rsid w:val="00121C76"/>
    <w:rsid w:val="001345DE"/>
    <w:rsid w:val="00152DD2"/>
    <w:rsid w:val="001B773E"/>
    <w:rsid w:val="001E48C5"/>
    <w:rsid w:val="001F468E"/>
    <w:rsid w:val="00356F5D"/>
    <w:rsid w:val="0036027D"/>
    <w:rsid w:val="003B24BA"/>
    <w:rsid w:val="004312FE"/>
    <w:rsid w:val="004E29B3"/>
    <w:rsid w:val="004F04DE"/>
    <w:rsid w:val="00590D07"/>
    <w:rsid w:val="006C5281"/>
    <w:rsid w:val="006E0020"/>
    <w:rsid w:val="007343BD"/>
    <w:rsid w:val="00784D58"/>
    <w:rsid w:val="00893A5C"/>
    <w:rsid w:val="008D6863"/>
    <w:rsid w:val="008F6435"/>
    <w:rsid w:val="009168E0"/>
    <w:rsid w:val="00A54391"/>
    <w:rsid w:val="00A91D6D"/>
    <w:rsid w:val="00AE31E0"/>
    <w:rsid w:val="00AE5A34"/>
    <w:rsid w:val="00B11CA1"/>
    <w:rsid w:val="00B86B75"/>
    <w:rsid w:val="00BC48D5"/>
    <w:rsid w:val="00C242CF"/>
    <w:rsid w:val="00C36279"/>
    <w:rsid w:val="00C66B20"/>
    <w:rsid w:val="00CC119D"/>
    <w:rsid w:val="00D520C0"/>
    <w:rsid w:val="00D6197D"/>
    <w:rsid w:val="00E27475"/>
    <w:rsid w:val="00E315A3"/>
    <w:rsid w:val="00E80EF7"/>
    <w:rsid w:val="00E850A6"/>
    <w:rsid w:val="00EA0EE6"/>
    <w:rsid w:val="00F473F1"/>
    <w:rsid w:val="00F54ADB"/>
    <w:rsid w:val="00F67F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8F028D"/>
  <w15:docId w15:val="{A9547AD0-920F-4BD5-A0C8-7646587FB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A0EE6"/>
    <w:pPr>
      <w:keepNext/>
      <w:keepLines/>
      <w:spacing w:after="28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C119D"/>
    <w:pPr>
      <w:keepNext/>
      <w:keepLines/>
      <w:spacing w:before="200" w:after="22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C119D"/>
    <w:pPr>
      <w:keepNext/>
      <w:keepLines/>
      <w:spacing w:before="200" w:after="160"/>
      <w:outlineLvl w:val="2"/>
    </w:pPr>
    <w:rPr>
      <w:rFonts w:ascii="Times New Roman" w:eastAsiaTheme="majorEastAsia" w:hAnsi="Times New Roman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7F38"/>
    <w:pPr>
      <w:spacing w:after="220" w:line="360" w:lineRule="auto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F67F38"/>
  </w:style>
  <w:style w:type="paragraph" w:customStyle="1" w:styleId="Compact">
    <w:name w:val="Compact"/>
    <w:basedOn w:val="BodyText"/>
    <w:qFormat/>
    <w:rsid w:val="006C5281"/>
    <w:pPr>
      <w:spacing w:after="0" w:line="240" w:lineRule="auto"/>
    </w:pPr>
  </w:style>
  <w:style w:type="paragraph" w:styleId="Title">
    <w:name w:val="Title"/>
    <w:basedOn w:val="Normal"/>
    <w:next w:val="BodyText"/>
    <w:qFormat/>
    <w:rsid w:val="001F468E"/>
    <w:pPr>
      <w:keepNext/>
      <w:keepLines/>
      <w:spacing w:before="240" w:after="24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242CF"/>
    <w:pPr>
      <w:keepNext/>
      <w:keepLines/>
    </w:pPr>
    <w:rPr>
      <w:rFonts w:ascii="Times New Roman" w:hAnsi="Times New Roman"/>
      <w:b/>
      <w:color w:val="000000" w:themeColor="text1"/>
      <w:sz w:val="20"/>
    </w:rPr>
  </w:style>
  <w:style w:type="paragraph" w:styleId="Date">
    <w:name w:val="Date"/>
    <w:next w:val="BodyText"/>
    <w:qFormat/>
    <w:rsid w:val="00C242CF"/>
    <w:pPr>
      <w:keepNext/>
      <w:keepLines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B6D7D"/>
    <w:pPr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36027D"/>
    <w:rPr>
      <w:rFonts w:ascii="Times New Roman" w:hAnsi="Times New Roman"/>
      <w:b/>
      <w:i w:val="0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67F38"/>
    <w:rPr>
      <w:rFonts w:ascii="Times New Roman" w:hAnsi="Times New Roman"/>
      <w:color w:val="000000" w:themeColor="text1"/>
    </w:rPr>
  </w:style>
  <w:style w:type="character" w:styleId="LineNumber">
    <w:name w:val="line number"/>
    <w:basedOn w:val="DefaultParagraphFont"/>
    <w:semiHidden/>
    <w:unhideWhenUsed/>
    <w:rsid w:val="00E27475"/>
  </w:style>
  <w:style w:type="paragraph" w:styleId="BalloonText">
    <w:name w:val="Balloon Text"/>
    <w:basedOn w:val="Normal"/>
    <w:link w:val="BalloonTextChar"/>
    <w:semiHidden/>
    <w:unhideWhenUsed/>
    <w:rsid w:val="00356F5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6F5D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endan Lanham</dc:creator>
  <cp:keywords/>
  <cp:lastModifiedBy>Brendan Lanham</cp:lastModifiedBy>
  <cp:revision>20</cp:revision>
  <dcterms:created xsi:type="dcterms:W3CDTF">2018-04-05T07:29:00Z</dcterms:created>
  <dcterms:modified xsi:type="dcterms:W3CDTF">2018-10-30T22:59:00Z</dcterms:modified>
</cp:coreProperties>
</file>